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8DD21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2693C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40D8009" w:rsidR="00173A24" w:rsidRDefault="0032693C" w:rsidP="0032693C">
      <w:r>
        <w:t xml:space="preserve">Html, </w:t>
      </w:r>
      <w:proofErr w:type="spellStart"/>
      <w:r>
        <w:t>css</w:t>
      </w:r>
      <w:proofErr w:type="spellEnd"/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DA11C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2693C" w:rsidRPr="0032693C">
        <w:rPr>
          <w:color w:val="202124"/>
          <w:shd w:val="clear" w:color="auto" w:fill="FFFFFF"/>
        </w:rPr>
        <w:t xml:space="preserve"> </w:t>
      </w:r>
      <w:r w:rsidR="0032693C">
        <w:rPr>
          <w:color w:val="202124"/>
          <w:shd w:val="clear" w:color="auto" w:fill="FFFFFF"/>
        </w:rPr>
        <w:t>The &lt;div&gt; tag is used as a container for HTML elements - which is then styled with CSS or manipulated with JavaScript. The &lt;div&gt; tag is easily styled by using the class or id attribut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D4E380" w14:textId="77777777" w:rsidR="0032693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4" w14:textId="2F285DC6" w:rsidR="00173A24" w:rsidRDefault="0032693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Absolute change refers to the simple difference in the ind</w:t>
      </w:r>
      <w:r>
        <w:rPr>
          <w:color w:val="202124"/>
          <w:shd w:val="clear" w:color="auto" w:fill="FFFFFF"/>
        </w:rPr>
        <w:t xml:space="preserve">icator over two periods in time. </w:t>
      </w:r>
      <w:r>
        <w:rPr>
          <w:color w:val="202124"/>
          <w:shd w:val="clear" w:color="auto" w:fill="FFFFFF"/>
        </w:rPr>
        <w:t>Relative change expresses the absolute change as a percentage of the value of the indicator in the earlier period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E7C1CC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2693C">
        <w:rPr>
          <w:color w:val="202124"/>
          <w:shd w:val="clear" w:color="auto" w:fill="FFFFFF"/>
        </w:rPr>
        <w:t>The opacity CSS property </w:t>
      </w:r>
      <w:r w:rsidR="0032693C" w:rsidRPr="000A26BE">
        <w:rPr>
          <w:color w:val="202124"/>
          <w:shd w:val="clear" w:color="auto" w:fill="FFFFFF"/>
        </w:rPr>
        <w:t>sets the opacity of an element</w:t>
      </w:r>
      <w:r w:rsidR="0032693C">
        <w:rPr>
          <w:color w:val="202124"/>
          <w:shd w:val="clear" w:color="auto" w:fill="FFFFFF"/>
        </w:rPr>
        <w:t>. Opacity is the degree to which content behind an element is hidden, and is the opposite of transparency.</w:t>
      </w:r>
    </w:p>
    <w:p w14:paraId="0000002C" w14:textId="77777777" w:rsidR="00173A24" w:rsidRDefault="00173A24" w:rsidP="000A26BE">
      <w:pPr>
        <w:spacing w:line="240" w:lineRule="auto"/>
        <w:jc w:val="distribute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8348B03" w:rsidR="00173A24" w:rsidRPr="004D2F8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D2F82">
        <w:rPr>
          <w:rFonts w:ascii="Muli" w:eastAsia="Muli" w:hAnsi="Muli" w:cs="Muli"/>
          <w:sz w:val="24"/>
          <w:szCs w:val="24"/>
        </w:rPr>
        <w:t xml:space="preserve">  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 w:rsidP="00FC2624"/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2C5E722" w:rsidR="00173A24" w:rsidRPr="004D2F8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D2F82">
        <w:rPr>
          <w:rFonts w:ascii="Muli" w:eastAsia="Muli" w:hAnsi="Muli" w:cs="Muli"/>
          <w:sz w:val="24"/>
          <w:szCs w:val="24"/>
        </w:rPr>
        <w:t xml:space="preserve"> 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6AE7F3B7" w:rsidR="00173A24" w:rsidRDefault="004D2F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)</w:t>
      </w:r>
      <w:r w:rsidR="00B36BED">
        <w:rPr>
          <w:rFonts w:ascii="Muli" w:eastAsia="Muli" w:hAnsi="Muli" w:cs="Muli"/>
          <w:sz w:val="24"/>
          <w:szCs w:val="24"/>
        </w:rPr>
        <w:t xml:space="preserve"> Download expo go in your mobile.</w:t>
      </w:r>
    </w:p>
    <w:p w14:paraId="388903FF" w14:textId="7B8540BE" w:rsidR="00B36BED" w:rsidRDefault="00B36B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Scan the QR code given on the snack in your pc.</w:t>
      </w:r>
    </w:p>
    <w:p w14:paraId="00000043" w14:textId="67CBA1BD" w:rsidR="00173A24" w:rsidRDefault="00B36B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)</w:t>
      </w:r>
      <w:r w:rsidR="00387033">
        <w:rPr>
          <w:rFonts w:ascii="Muli" w:eastAsia="Muli" w:hAnsi="Muli" w:cs="Muli"/>
          <w:sz w:val="24"/>
          <w:szCs w:val="24"/>
        </w:rPr>
        <w:t xml:space="preserve"> Run the cod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6691A4F9" w:rsidR="00173A24" w:rsidRDefault="00CF0AD2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color w:val="202124"/>
          <w:shd w:val="clear" w:color="auto" w:fill="FFFFFF"/>
        </w:rPr>
        <w:t>render</w:t>
      </w:r>
      <w:proofErr w:type="gramEnd"/>
      <w:r>
        <w:rPr>
          <w:color w:val="202124"/>
          <w:shd w:val="clear" w:color="auto" w:fill="FFFFFF"/>
        </w:rPr>
        <w:t xml:space="preserve"> a function we can use </w:t>
      </w:r>
      <w:r w:rsidRPr="00CF0AD2">
        <w:rPr>
          <w:color w:val="202124"/>
          <w:shd w:val="clear" w:color="auto" w:fill="FFFFFF"/>
        </w:rPr>
        <w:t>to define the HTML code within the HTML element</w:t>
      </w:r>
      <w:r>
        <w:rPr>
          <w:color w:val="202124"/>
          <w:shd w:val="clear" w:color="auto" w:fill="FFFFFF"/>
        </w:rPr>
        <w:t>. It helps to display certain views in the UI using certain logic defined in the render function and returns the output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0. </w:t>
      </w:r>
      <w:r w:rsidRPr="001077E9">
        <w:t>What is the use of the return function in the React Native Framework?</w:t>
      </w:r>
    </w:p>
    <w:p w14:paraId="01041B32" w14:textId="77777777" w:rsidR="001077E9" w:rsidRDefault="001077E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176B0DFB" w:rsidR="00173A24" w:rsidRPr="001077E9" w:rsidRDefault="001077E9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1077E9">
        <w:rPr>
          <w:color w:val="202124"/>
          <w:shd w:val="clear" w:color="auto" w:fill="FFFFFF"/>
        </w:rPr>
        <w:t>Whatever a function component returns is rendered as a React element.</w:t>
      </w:r>
    </w:p>
    <w:p w14:paraId="00000057" w14:textId="77777777" w:rsidR="00173A24" w:rsidRPr="001077E9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5940BCF" w14:textId="77777777" w:rsidR="001077E9" w:rsidRDefault="001077E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19701E5" w:rsidR="00173A24" w:rsidRDefault="00CF0AD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mage, Text, View, Stylesheet</w:t>
      </w:r>
      <w:proofErr w:type="gramStart"/>
      <w:r>
        <w:rPr>
          <w:rFonts w:ascii="Muli" w:eastAsia="Muli" w:hAnsi="Muli" w:cs="Muli"/>
          <w:sz w:val="24"/>
          <w:szCs w:val="24"/>
        </w:rPr>
        <w:t>,  Butto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26BE"/>
    <w:rsid w:val="001077E9"/>
    <w:rsid w:val="00173A24"/>
    <w:rsid w:val="0032693C"/>
    <w:rsid w:val="00387033"/>
    <w:rsid w:val="003A6B2A"/>
    <w:rsid w:val="004D2F82"/>
    <w:rsid w:val="009526BB"/>
    <w:rsid w:val="00B36BED"/>
    <w:rsid w:val="00CF0AD2"/>
    <w:rsid w:val="00FC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 LAPTOP</dc:creator>
  <cp:lastModifiedBy>DELL LAPTOP</cp:lastModifiedBy>
  <cp:revision>2</cp:revision>
  <dcterms:created xsi:type="dcterms:W3CDTF">2023-01-03T14:41:00Z</dcterms:created>
  <dcterms:modified xsi:type="dcterms:W3CDTF">2023-01-03T14:41:00Z</dcterms:modified>
</cp:coreProperties>
</file>